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4</w:t>
      </w:r>
      <w:r>
        <w:t xml:space="preserve"> </w:t>
      </w:r>
      <w:r>
        <w:t xml:space="preserve">06:19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fdb2b2c6d58aa58bf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4T06:19:40Z</dcterms:created>
  <dcterms:modified xsi:type="dcterms:W3CDTF">2022-10-04T06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4 06:19:33</vt:lpwstr>
  </property>
</Properties>
</file>